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A47198" w14:textId="77777777" w:rsidR="003005B5" w:rsidRDefault="000960C0">
      <w:pPr>
        <w:spacing w:after="0" w:line="240" w:lineRule="auto"/>
        <w:jc w:val="center"/>
        <w:rPr>
          <w:rFonts w:ascii="Arial Black" w:eastAsia="Arial Black" w:hAnsi="Arial Black" w:cs="Arial Black"/>
          <w:b/>
          <w:color w:val="262626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D32B972" wp14:editId="499FD1B4">
            <wp:simplePos x="0" y="0"/>
            <wp:positionH relativeFrom="column">
              <wp:posOffset>83820</wp:posOffset>
            </wp:positionH>
            <wp:positionV relativeFrom="paragraph">
              <wp:posOffset>-723900</wp:posOffset>
            </wp:positionV>
            <wp:extent cx="5943600" cy="922020"/>
            <wp:effectExtent l="0" t="0" r="0" b="0"/>
            <wp:wrapNone/>
            <wp:docPr id="2" name="image2.jpg" descr="C:\Users\Office\AppData\Local\Microsoft\Windows\INetCache\Content.Word\5 stars lin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C:\Users\Office\AppData\Local\Microsoft\Windows\INetCache\Content.Word\5 stars line.jpg"/>
                    <pic:cNvPicPr preferRelativeResize="0"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6A6BE3F" w14:textId="44DDC5F0" w:rsidR="003005B5" w:rsidRDefault="000960C0">
      <w:pPr>
        <w:spacing w:after="0" w:line="240" w:lineRule="auto"/>
        <w:jc w:val="center"/>
        <w:rPr>
          <w:rFonts w:ascii="Arial Black" w:eastAsia="Arial Black" w:hAnsi="Arial Black" w:cs="Arial Black"/>
          <w:b/>
          <w:color w:val="262626"/>
          <w:sz w:val="32"/>
          <w:szCs w:val="32"/>
        </w:rPr>
      </w:pPr>
      <w:r>
        <w:rPr>
          <w:rFonts w:ascii="Arial Black" w:eastAsia="Arial Black" w:hAnsi="Arial Black" w:cs="Arial Black"/>
          <w:b/>
          <w:color w:val="262626"/>
          <w:sz w:val="32"/>
          <w:szCs w:val="32"/>
        </w:rPr>
        <w:t>Eisenhower Middle School’s 5 Star Show Application</w:t>
      </w:r>
    </w:p>
    <w:p w14:paraId="66B86F45" w14:textId="216BB0CE" w:rsidR="00591B3A" w:rsidRDefault="00591B3A" w:rsidP="00591B3A">
      <w:pPr>
        <w:spacing w:after="0" w:line="240" w:lineRule="auto"/>
        <w:jc w:val="center"/>
        <w:rPr>
          <w:rFonts w:ascii="Arial Black" w:eastAsia="Arial Black" w:hAnsi="Arial Black" w:cs="Arial Black"/>
          <w:b/>
          <w:color w:val="262626"/>
          <w:sz w:val="32"/>
          <w:szCs w:val="32"/>
        </w:rPr>
      </w:pPr>
      <w:r>
        <w:rPr>
          <w:rFonts w:ascii="Arial Black" w:eastAsia="Arial Black" w:hAnsi="Arial Black" w:cs="Arial Black"/>
          <w:b/>
          <w:color w:val="262626"/>
          <w:sz w:val="32"/>
          <w:szCs w:val="32"/>
        </w:rPr>
        <w:t>December 14</w:t>
      </w:r>
      <w:r>
        <w:rPr>
          <w:rFonts w:ascii="Arial Black" w:eastAsia="Arial Black" w:hAnsi="Arial Black" w:cs="Arial Black"/>
          <w:b/>
          <w:color w:val="262626"/>
          <w:sz w:val="32"/>
          <w:szCs w:val="32"/>
          <w:vertAlign w:val="superscript"/>
        </w:rPr>
        <w:t>th</w:t>
      </w:r>
      <w:r>
        <w:rPr>
          <w:rFonts w:ascii="Arial Black" w:eastAsia="Arial Black" w:hAnsi="Arial Black" w:cs="Arial Black"/>
          <w:b/>
          <w:color w:val="262626"/>
          <w:sz w:val="32"/>
          <w:szCs w:val="32"/>
        </w:rPr>
        <w:t xml:space="preserve">, 2019 </w:t>
      </w:r>
    </w:p>
    <w:tbl>
      <w:tblPr>
        <w:tblStyle w:val="a"/>
        <w:tblW w:w="10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96"/>
        <w:gridCol w:w="4694"/>
        <w:gridCol w:w="2377"/>
      </w:tblGrid>
      <w:tr w:rsidR="003005B5" w14:paraId="6AD279D9" w14:textId="77777777" w:rsidTr="00F72758">
        <w:trPr>
          <w:trHeight w:val="300"/>
        </w:trPr>
        <w:tc>
          <w:tcPr>
            <w:tcW w:w="3296" w:type="dxa"/>
          </w:tcPr>
          <w:p w14:paraId="45DD2B43" w14:textId="573710D1" w:rsidR="003005B5" w:rsidRPr="00F1714F" w:rsidRDefault="000960C0" w:rsidP="00F1714F">
            <w:pPr>
              <w:jc w:val="center"/>
              <w:rPr>
                <w:u w:val="single"/>
              </w:rPr>
            </w:pPr>
            <w:r w:rsidRPr="00F1714F">
              <w:rPr>
                <w:u w:val="single"/>
              </w:rPr>
              <w:t xml:space="preserve">Crafter </w:t>
            </w:r>
            <w:r w:rsidR="00F1714F" w:rsidRPr="00F1714F">
              <w:rPr>
                <w:u w:val="single"/>
              </w:rPr>
              <w:t>I</w:t>
            </w:r>
            <w:r w:rsidRPr="00F1714F">
              <w:rPr>
                <w:u w:val="single"/>
              </w:rPr>
              <w:t>nformation</w:t>
            </w:r>
          </w:p>
        </w:tc>
        <w:tc>
          <w:tcPr>
            <w:tcW w:w="4694" w:type="dxa"/>
          </w:tcPr>
          <w:p w14:paraId="50D181E8" w14:textId="5A2DE497" w:rsidR="003005B5" w:rsidRPr="00F1714F" w:rsidRDefault="000960C0" w:rsidP="00F1714F">
            <w:pPr>
              <w:jc w:val="center"/>
              <w:rPr>
                <w:u w:val="single"/>
              </w:rPr>
            </w:pPr>
            <w:r w:rsidRPr="00F1714F">
              <w:rPr>
                <w:u w:val="single"/>
              </w:rPr>
              <w:t>Booth Location</w:t>
            </w:r>
          </w:p>
        </w:tc>
        <w:tc>
          <w:tcPr>
            <w:tcW w:w="2377" w:type="dxa"/>
          </w:tcPr>
          <w:p w14:paraId="10716F96" w14:textId="77777777" w:rsidR="003005B5" w:rsidRPr="00F1714F" w:rsidRDefault="000960C0" w:rsidP="00F1714F">
            <w:pPr>
              <w:jc w:val="center"/>
              <w:rPr>
                <w:u w:val="single"/>
              </w:rPr>
            </w:pPr>
            <w:r w:rsidRPr="00F1714F">
              <w:rPr>
                <w:u w:val="single"/>
              </w:rPr>
              <w:t>Craft Category</w:t>
            </w:r>
          </w:p>
        </w:tc>
      </w:tr>
      <w:tr w:rsidR="003005B5" w14:paraId="0B74A367" w14:textId="77777777" w:rsidTr="00F72758">
        <w:trPr>
          <w:trHeight w:val="1480"/>
        </w:trPr>
        <w:tc>
          <w:tcPr>
            <w:tcW w:w="3296" w:type="dxa"/>
          </w:tcPr>
          <w:p w14:paraId="0ABC6D9C" w14:textId="77777777" w:rsidR="00F1714F" w:rsidRDefault="00F1714F">
            <w:pPr>
              <w:rPr>
                <w:b/>
              </w:rPr>
            </w:pPr>
            <w:r>
              <w:rPr>
                <w:b/>
              </w:rPr>
              <w:t>Vendor Contact Person</w:t>
            </w:r>
          </w:p>
          <w:p w14:paraId="2799680E" w14:textId="3F908F85" w:rsidR="003005B5" w:rsidRDefault="00F1714F">
            <w:pPr>
              <w:rPr>
                <w:b/>
              </w:rPr>
            </w:pPr>
            <w:r>
              <w:rPr>
                <w:b/>
              </w:rPr>
              <w:t xml:space="preserve">(First &amp; Last </w:t>
            </w:r>
            <w:r w:rsidR="000960C0">
              <w:rPr>
                <w:b/>
              </w:rPr>
              <w:t>Name</w:t>
            </w:r>
            <w:r>
              <w:rPr>
                <w:b/>
              </w:rPr>
              <w:t>)</w:t>
            </w:r>
            <w:r w:rsidR="000960C0">
              <w:rPr>
                <w:b/>
              </w:rPr>
              <w:t>:</w:t>
            </w:r>
          </w:p>
          <w:p w14:paraId="26570C30" w14:textId="77777777" w:rsidR="00F1714F" w:rsidRDefault="00F1714F">
            <w:pPr>
              <w:rPr>
                <w:b/>
              </w:rPr>
            </w:pPr>
          </w:p>
          <w:p w14:paraId="43399C0E" w14:textId="77777777" w:rsidR="003005B5" w:rsidRDefault="003005B5">
            <w:pPr>
              <w:rPr>
                <w:b/>
              </w:rPr>
            </w:pPr>
          </w:p>
          <w:p w14:paraId="14249D0E" w14:textId="604931FC" w:rsidR="003005B5" w:rsidRDefault="000960C0">
            <w:pPr>
              <w:rPr>
                <w:b/>
              </w:rPr>
            </w:pPr>
            <w:r>
              <w:rPr>
                <w:b/>
              </w:rPr>
              <w:t>Company Name:</w:t>
            </w:r>
          </w:p>
          <w:p w14:paraId="730F7001" w14:textId="34BAAB86" w:rsidR="00F1714F" w:rsidRPr="00F1714F" w:rsidRDefault="00F1714F">
            <w:pPr>
              <w:rPr>
                <w:b/>
                <w:i/>
                <w:iCs/>
                <w:color w:val="FF0000"/>
                <w:sz w:val="18"/>
                <w:szCs w:val="18"/>
              </w:rPr>
            </w:pPr>
            <w:r w:rsidRPr="00F1714F">
              <w:rPr>
                <w:b/>
                <w:i/>
                <w:iCs/>
                <w:color w:val="FF0000"/>
                <w:sz w:val="18"/>
                <w:szCs w:val="18"/>
              </w:rPr>
              <w:t>(Only 1 Direct Sales Company allowed per show.  Admission based on 1</w:t>
            </w:r>
            <w:r w:rsidRPr="00F1714F">
              <w:rPr>
                <w:b/>
                <w:i/>
                <w:iCs/>
                <w:color w:val="FF0000"/>
                <w:sz w:val="18"/>
                <w:szCs w:val="18"/>
                <w:vertAlign w:val="superscript"/>
              </w:rPr>
              <w:t>st</w:t>
            </w:r>
            <w:r w:rsidRPr="00F1714F">
              <w:rPr>
                <w:b/>
                <w:i/>
                <w:iCs/>
                <w:color w:val="FF0000"/>
                <w:sz w:val="18"/>
                <w:szCs w:val="18"/>
              </w:rPr>
              <w:t xml:space="preserve"> come 1</w:t>
            </w:r>
            <w:r w:rsidRPr="00F1714F">
              <w:rPr>
                <w:b/>
                <w:i/>
                <w:iCs/>
                <w:color w:val="FF0000"/>
                <w:sz w:val="18"/>
                <w:szCs w:val="18"/>
                <w:vertAlign w:val="superscript"/>
              </w:rPr>
              <w:t>st</w:t>
            </w:r>
            <w:r w:rsidRPr="00F1714F">
              <w:rPr>
                <w:b/>
                <w:i/>
                <w:iCs/>
                <w:color w:val="FF0000"/>
                <w:sz w:val="18"/>
                <w:szCs w:val="18"/>
              </w:rPr>
              <w:t xml:space="preserve"> serve basis)</w:t>
            </w:r>
          </w:p>
          <w:p w14:paraId="5BA9DF00" w14:textId="747B4E8C" w:rsidR="003005B5" w:rsidRDefault="003005B5"/>
          <w:p w14:paraId="39814B25" w14:textId="77777777" w:rsidR="00F1714F" w:rsidRDefault="00F1714F"/>
          <w:p w14:paraId="1EDCF6B1" w14:textId="0D80D7CB" w:rsidR="003005B5" w:rsidRPr="00F1714F" w:rsidRDefault="000960C0">
            <w:pPr>
              <w:rPr>
                <w:b/>
                <w:bCs/>
              </w:rPr>
            </w:pPr>
            <w:r w:rsidRPr="00F1714F">
              <w:rPr>
                <w:b/>
                <w:bCs/>
              </w:rPr>
              <w:t xml:space="preserve">Number of </w:t>
            </w:r>
            <w:r w:rsidR="00F1714F">
              <w:rPr>
                <w:b/>
                <w:bCs/>
              </w:rPr>
              <w:t>S</w:t>
            </w:r>
            <w:r w:rsidRPr="00F1714F">
              <w:rPr>
                <w:b/>
                <w:bCs/>
              </w:rPr>
              <w:t>paces</w:t>
            </w:r>
            <w:r w:rsidR="00F1714F">
              <w:rPr>
                <w:b/>
                <w:bCs/>
              </w:rPr>
              <w:t>:</w:t>
            </w:r>
          </w:p>
          <w:p w14:paraId="1DF0A92A" w14:textId="77777777" w:rsidR="003005B5" w:rsidRDefault="003005B5"/>
        </w:tc>
        <w:tc>
          <w:tcPr>
            <w:tcW w:w="4694" w:type="dxa"/>
          </w:tcPr>
          <w:p w14:paraId="349660F6" w14:textId="77777777" w:rsidR="003005B5" w:rsidRDefault="000960C0">
            <w:pPr>
              <w:rPr>
                <w:b/>
              </w:rPr>
            </w:pPr>
            <w:r>
              <w:rPr>
                <w:b/>
              </w:rPr>
              <w:t>Location Preference (circle one)</w:t>
            </w:r>
          </w:p>
          <w:p w14:paraId="081299C2" w14:textId="22E3368D" w:rsidR="003005B5" w:rsidRDefault="000960C0">
            <w:pPr>
              <w:rPr>
                <w:color w:val="FF0000"/>
                <w:sz w:val="16"/>
                <w:szCs w:val="16"/>
              </w:rPr>
            </w:pPr>
            <w:r>
              <w:rPr>
                <w:b/>
              </w:rPr>
              <w:t xml:space="preserve"> </w:t>
            </w:r>
            <w:r>
              <w:rPr>
                <w:color w:val="FF0000"/>
                <w:sz w:val="16"/>
                <w:szCs w:val="16"/>
              </w:rPr>
              <w:t>Requests are not guaranteed, we will do our best</w:t>
            </w:r>
          </w:p>
          <w:p w14:paraId="01B094B8" w14:textId="77777777" w:rsidR="00F1714F" w:rsidRDefault="00F1714F">
            <w:pPr>
              <w:rPr>
                <w:color w:val="FF0000"/>
                <w:sz w:val="16"/>
                <w:szCs w:val="16"/>
              </w:rPr>
            </w:pPr>
          </w:p>
          <w:p w14:paraId="4CA15987" w14:textId="77777777" w:rsidR="003005B5" w:rsidRDefault="000960C0">
            <w:pPr>
              <w:rPr>
                <w:b/>
              </w:rPr>
            </w:pPr>
            <w:r>
              <w:rPr>
                <w:b/>
              </w:rPr>
              <w:t>Hall #1          Hall #2            Hall #3              Hall #4</w:t>
            </w:r>
          </w:p>
          <w:p w14:paraId="64F476C5" w14:textId="77777777" w:rsidR="003005B5" w:rsidRDefault="003005B5">
            <w:pPr>
              <w:rPr>
                <w:b/>
              </w:rPr>
            </w:pPr>
          </w:p>
          <w:p w14:paraId="117D3E88" w14:textId="77777777" w:rsidR="003005B5" w:rsidRDefault="000960C0">
            <w:r>
              <w:rPr>
                <w:b/>
              </w:rPr>
              <w:t xml:space="preserve">      Old Gym          New Gym             </w:t>
            </w:r>
            <w:r>
              <w:rPr>
                <w:b/>
                <w:color w:val="FF0000"/>
              </w:rPr>
              <w:t xml:space="preserve"> Electricity</w:t>
            </w:r>
          </w:p>
        </w:tc>
        <w:tc>
          <w:tcPr>
            <w:tcW w:w="2377" w:type="dxa"/>
            <w:vMerge w:val="restart"/>
            <w:shd w:val="clear" w:color="auto" w:fill="auto"/>
          </w:tcPr>
          <w:p w14:paraId="0CD4AE84" w14:textId="77777777" w:rsidR="003005B5" w:rsidRDefault="000960C0">
            <w:r>
              <w:t>Circle one:</w:t>
            </w:r>
          </w:p>
          <w:p w14:paraId="5637BFE4" w14:textId="77777777" w:rsidR="003005B5" w:rsidRDefault="000960C0">
            <w:r>
              <w:t>*Wood</w:t>
            </w:r>
          </w:p>
          <w:p w14:paraId="33C961AD" w14:textId="77777777" w:rsidR="003005B5" w:rsidRDefault="000960C0">
            <w:r>
              <w:t>*Glass</w:t>
            </w:r>
          </w:p>
          <w:p w14:paraId="4FB4E723" w14:textId="77777777" w:rsidR="003005B5" w:rsidRDefault="000960C0">
            <w:r>
              <w:t>*Fabrics (sewing)</w:t>
            </w:r>
          </w:p>
          <w:p w14:paraId="6A1419E1" w14:textId="77777777" w:rsidR="003005B5" w:rsidRDefault="000960C0">
            <w:r>
              <w:t>*Knitting/Crochet</w:t>
            </w:r>
          </w:p>
          <w:p w14:paraId="2031C9B9" w14:textId="77777777" w:rsidR="003005B5" w:rsidRDefault="000960C0">
            <w:r>
              <w:t xml:space="preserve">*Quilting </w:t>
            </w:r>
          </w:p>
          <w:p w14:paraId="311470C9" w14:textId="77777777" w:rsidR="003005B5" w:rsidRDefault="000960C0">
            <w:r>
              <w:t>*Candles</w:t>
            </w:r>
          </w:p>
          <w:p w14:paraId="783799CB" w14:textId="77777777" w:rsidR="003005B5" w:rsidRDefault="000960C0">
            <w:r>
              <w:t>*Painting</w:t>
            </w:r>
          </w:p>
          <w:p w14:paraId="08140B98" w14:textId="77777777" w:rsidR="003005B5" w:rsidRDefault="000960C0">
            <w:r>
              <w:t>*Photography</w:t>
            </w:r>
          </w:p>
          <w:p w14:paraId="040D69AA" w14:textId="77777777" w:rsidR="003005B5" w:rsidRDefault="000960C0">
            <w:r>
              <w:t>*Cards</w:t>
            </w:r>
          </w:p>
          <w:p w14:paraId="119B4F04" w14:textId="77777777" w:rsidR="003005B5" w:rsidRDefault="000960C0">
            <w:r>
              <w:t>*Flowers</w:t>
            </w:r>
          </w:p>
          <w:p w14:paraId="0E32FF08" w14:textId="77777777" w:rsidR="003005B5" w:rsidRDefault="000960C0">
            <w:r>
              <w:t>*Clothing</w:t>
            </w:r>
          </w:p>
          <w:p w14:paraId="556EA0AF" w14:textId="77777777" w:rsidR="003005B5" w:rsidRDefault="000960C0">
            <w:r>
              <w:t>*Jewelry</w:t>
            </w:r>
          </w:p>
          <w:p w14:paraId="10173E0E" w14:textId="77777777" w:rsidR="003005B5" w:rsidRDefault="000960C0">
            <w:r>
              <w:t>*Soaps</w:t>
            </w:r>
          </w:p>
          <w:p w14:paraId="66B468D0" w14:textId="77777777" w:rsidR="003005B5" w:rsidRDefault="000960C0">
            <w:r>
              <w:t>*Pottery/Ceramics</w:t>
            </w:r>
          </w:p>
          <w:p w14:paraId="07E46FE6" w14:textId="1882782E" w:rsidR="00F1714F" w:rsidRDefault="000960C0">
            <w:r>
              <w:t>*Metal</w:t>
            </w:r>
          </w:p>
          <w:p w14:paraId="737E8976" w14:textId="77777777" w:rsidR="003005B5" w:rsidRDefault="000960C0">
            <w:r>
              <w:t>*Other____________</w:t>
            </w:r>
          </w:p>
          <w:p w14:paraId="586C64A2" w14:textId="77777777" w:rsidR="003005B5" w:rsidRDefault="000960C0">
            <w:r>
              <w:t>__________________</w:t>
            </w:r>
          </w:p>
          <w:p w14:paraId="515D82ED" w14:textId="77777777" w:rsidR="003005B5" w:rsidRDefault="000960C0">
            <w:r>
              <w:t>__________________</w:t>
            </w:r>
          </w:p>
        </w:tc>
      </w:tr>
      <w:tr w:rsidR="003005B5" w14:paraId="6FDE9E49" w14:textId="77777777" w:rsidTr="00F72758">
        <w:trPr>
          <w:trHeight w:val="1376"/>
        </w:trPr>
        <w:tc>
          <w:tcPr>
            <w:tcW w:w="3296" w:type="dxa"/>
          </w:tcPr>
          <w:p w14:paraId="14AD7013" w14:textId="77777777" w:rsidR="003005B5" w:rsidRDefault="000960C0">
            <w:pPr>
              <w:rPr>
                <w:b/>
              </w:rPr>
            </w:pPr>
            <w:r>
              <w:rPr>
                <w:b/>
              </w:rPr>
              <w:t>Address:</w:t>
            </w:r>
          </w:p>
          <w:p w14:paraId="5CB15195" w14:textId="150861BC" w:rsidR="003005B5" w:rsidRDefault="003005B5">
            <w:pPr>
              <w:rPr>
                <w:b/>
              </w:rPr>
            </w:pPr>
          </w:p>
          <w:p w14:paraId="7D9A24DD" w14:textId="77777777" w:rsidR="00F1714F" w:rsidRDefault="00F1714F">
            <w:pPr>
              <w:rPr>
                <w:b/>
              </w:rPr>
            </w:pPr>
          </w:p>
          <w:p w14:paraId="1993A250" w14:textId="77777777" w:rsidR="003005B5" w:rsidRDefault="000960C0">
            <w:pPr>
              <w:rPr>
                <w:b/>
              </w:rPr>
            </w:pPr>
            <w:r>
              <w:rPr>
                <w:b/>
              </w:rPr>
              <w:t>Phone:</w:t>
            </w:r>
          </w:p>
          <w:p w14:paraId="121EDAE1" w14:textId="77777777" w:rsidR="003005B5" w:rsidRDefault="003005B5">
            <w:pPr>
              <w:rPr>
                <w:b/>
              </w:rPr>
            </w:pPr>
          </w:p>
        </w:tc>
        <w:tc>
          <w:tcPr>
            <w:tcW w:w="4694" w:type="dxa"/>
          </w:tcPr>
          <w:p w14:paraId="44BFB651" w14:textId="77777777" w:rsidR="003005B5" w:rsidRDefault="000960C0">
            <w:pPr>
              <w:rPr>
                <w:b/>
              </w:rPr>
            </w:pPr>
            <w:r>
              <w:rPr>
                <w:b/>
              </w:rPr>
              <w:t>Booths in Halls 1 &amp; 2 are 8X6, 3 &amp; 4 are 4X11.</w:t>
            </w:r>
          </w:p>
          <w:p w14:paraId="09C20D55" w14:textId="6430E832" w:rsidR="003005B5" w:rsidRDefault="000960C0">
            <w:pPr>
              <w:rPr>
                <w:b/>
              </w:rPr>
            </w:pPr>
            <w:r>
              <w:rPr>
                <w:b/>
              </w:rPr>
              <w:t xml:space="preserve">All booths </w:t>
            </w:r>
            <w:r w:rsidR="00F1714F">
              <w:rPr>
                <w:b/>
              </w:rPr>
              <w:t xml:space="preserve">in both gyms </w:t>
            </w:r>
            <w:r>
              <w:rPr>
                <w:b/>
              </w:rPr>
              <w:t>are 8X6.</w:t>
            </w:r>
          </w:p>
          <w:p w14:paraId="7486296D" w14:textId="0BFA1BC7" w:rsidR="003005B5" w:rsidRDefault="000960C0">
            <w:pPr>
              <w:rPr>
                <w:b/>
              </w:rPr>
            </w:pPr>
            <w:r>
              <w:rPr>
                <w:b/>
              </w:rPr>
              <w:t>Electricity is available, but limited, please indicate above</w:t>
            </w:r>
            <w:r w:rsidR="00F1714F">
              <w:rPr>
                <w:b/>
              </w:rPr>
              <w:t xml:space="preserve"> the need for electricity</w:t>
            </w:r>
            <w:r>
              <w:rPr>
                <w:b/>
              </w:rPr>
              <w:t xml:space="preserve"> </w:t>
            </w:r>
            <w:r w:rsidR="00F1714F">
              <w:rPr>
                <w:b/>
              </w:rPr>
              <w:t>&amp; plan to</w:t>
            </w:r>
            <w:r>
              <w:rPr>
                <w:b/>
              </w:rPr>
              <w:t xml:space="preserve"> bring a “GROUNDED” cord with you. </w:t>
            </w:r>
          </w:p>
        </w:tc>
        <w:tc>
          <w:tcPr>
            <w:tcW w:w="2377" w:type="dxa"/>
            <w:vMerge/>
            <w:shd w:val="clear" w:color="auto" w:fill="auto"/>
          </w:tcPr>
          <w:p w14:paraId="59F0399A" w14:textId="77777777" w:rsidR="003005B5" w:rsidRDefault="003005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</w:tr>
      <w:tr w:rsidR="003005B5" w14:paraId="6D106D6F" w14:textId="77777777" w:rsidTr="00F72758">
        <w:trPr>
          <w:trHeight w:val="820"/>
        </w:trPr>
        <w:tc>
          <w:tcPr>
            <w:tcW w:w="3296" w:type="dxa"/>
          </w:tcPr>
          <w:p w14:paraId="4A6B5273" w14:textId="68830F63" w:rsidR="00F1714F" w:rsidRDefault="000960C0" w:rsidP="00F1714F">
            <w:r>
              <w:rPr>
                <w:b/>
              </w:rPr>
              <w:t>Email</w:t>
            </w:r>
            <w:r w:rsidR="00F1714F">
              <w:rPr>
                <w:b/>
              </w:rPr>
              <w:t xml:space="preserve">:                          </w:t>
            </w:r>
            <w:r w:rsidR="00F1714F" w:rsidRPr="00F1714F">
              <w:rPr>
                <w:b/>
                <w:i/>
                <w:iCs/>
                <w:sz w:val="14"/>
                <w:szCs w:val="14"/>
              </w:rPr>
              <w:t>(</w:t>
            </w:r>
            <w:r w:rsidR="00F1714F" w:rsidRPr="00F1714F">
              <w:rPr>
                <w:b/>
                <w:i/>
                <w:iCs/>
                <w:sz w:val="14"/>
                <w:szCs w:val="14"/>
              </w:rPr>
              <w:t xml:space="preserve">Please </w:t>
            </w:r>
            <w:r w:rsidR="00F1714F" w:rsidRPr="00F1714F">
              <w:rPr>
                <w:b/>
                <w:bCs/>
                <w:i/>
                <w:iCs/>
                <w:sz w:val="14"/>
                <w:szCs w:val="14"/>
              </w:rPr>
              <w:t>Print Clearly)</w:t>
            </w:r>
          </w:p>
        </w:tc>
        <w:tc>
          <w:tcPr>
            <w:tcW w:w="4694" w:type="dxa"/>
          </w:tcPr>
          <w:p w14:paraId="1246F067" w14:textId="66E47CDB" w:rsidR="003005B5" w:rsidRDefault="000960C0">
            <w:pPr>
              <w:rPr>
                <w:b/>
              </w:rPr>
            </w:pPr>
            <w:r>
              <w:rPr>
                <w:b/>
              </w:rPr>
              <w:t>Website</w:t>
            </w:r>
            <w:r w:rsidR="00F1714F">
              <w:rPr>
                <w:b/>
              </w:rPr>
              <w:t xml:space="preserve"> (</w:t>
            </w:r>
            <w:r w:rsidR="00F1714F" w:rsidRPr="00F1714F">
              <w:rPr>
                <w:b/>
                <w:i/>
                <w:iCs/>
              </w:rPr>
              <w:t>if applicable</w:t>
            </w:r>
            <w:r w:rsidR="00F1714F">
              <w:rPr>
                <w:b/>
              </w:rPr>
              <w:t>)</w:t>
            </w:r>
            <w:r>
              <w:rPr>
                <w:b/>
              </w:rPr>
              <w:t xml:space="preserve">: </w:t>
            </w:r>
          </w:p>
        </w:tc>
        <w:tc>
          <w:tcPr>
            <w:tcW w:w="2377" w:type="dxa"/>
            <w:vMerge/>
            <w:shd w:val="clear" w:color="auto" w:fill="auto"/>
          </w:tcPr>
          <w:p w14:paraId="4681651A" w14:textId="77777777" w:rsidR="003005B5" w:rsidRDefault="003005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</w:tr>
      <w:tr w:rsidR="003005B5" w14:paraId="470E9D49" w14:textId="77777777" w:rsidTr="00F72758">
        <w:trPr>
          <w:trHeight w:val="1025"/>
        </w:trPr>
        <w:tc>
          <w:tcPr>
            <w:tcW w:w="3296" w:type="dxa"/>
          </w:tcPr>
          <w:p w14:paraId="2A43371B" w14:textId="77777777" w:rsidR="003005B5" w:rsidRDefault="000960C0">
            <w:pPr>
              <w:rPr>
                <w:b/>
              </w:rPr>
            </w:pPr>
            <w:r>
              <w:rPr>
                <w:b/>
              </w:rPr>
              <w:t>Have you been a vendor at EMS Craft Show before?  Y or N</w:t>
            </w:r>
          </w:p>
          <w:p w14:paraId="4A0F8D52" w14:textId="77777777" w:rsidR="003005B5" w:rsidRDefault="003005B5" w:rsidP="00591B3A">
            <w:pPr>
              <w:rPr>
                <w:b/>
              </w:rPr>
            </w:pPr>
          </w:p>
        </w:tc>
        <w:tc>
          <w:tcPr>
            <w:tcW w:w="4694" w:type="dxa"/>
          </w:tcPr>
          <w:p w14:paraId="51AD616C" w14:textId="5C8E200C" w:rsidR="003005B5" w:rsidRDefault="000960C0">
            <w:pPr>
              <w:rPr>
                <w:b/>
              </w:rPr>
            </w:pPr>
            <w:r>
              <w:rPr>
                <w:b/>
              </w:rPr>
              <w:t>Booth prices are $65</w:t>
            </w:r>
            <w:r w:rsidR="00F1714F">
              <w:rPr>
                <w:b/>
              </w:rPr>
              <w:t>.00 each</w:t>
            </w:r>
            <w:r>
              <w:rPr>
                <w:b/>
              </w:rPr>
              <w:t xml:space="preserve"> </w:t>
            </w:r>
          </w:p>
        </w:tc>
        <w:tc>
          <w:tcPr>
            <w:tcW w:w="2377" w:type="dxa"/>
            <w:vMerge/>
            <w:shd w:val="clear" w:color="auto" w:fill="auto"/>
          </w:tcPr>
          <w:p w14:paraId="037F55E3" w14:textId="77777777" w:rsidR="003005B5" w:rsidRDefault="003005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</w:tr>
    </w:tbl>
    <w:p w14:paraId="10C1EF26" w14:textId="77777777" w:rsidR="00F72758" w:rsidRDefault="00F72758">
      <w:pPr>
        <w:spacing w:after="0" w:line="240" w:lineRule="auto"/>
        <w:ind w:left="-540"/>
        <w:rPr>
          <w:b/>
          <w:sz w:val="24"/>
          <w:szCs w:val="24"/>
        </w:rPr>
      </w:pPr>
    </w:p>
    <w:p w14:paraId="3ADFAC11" w14:textId="1631D4EB" w:rsidR="003005B5" w:rsidRDefault="000960C0">
      <w:pPr>
        <w:spacing w:after="0" w:line="240" w:lineRule="auto"/>
        <w:ind w:left="-540"/>
        <w:rPr>
          <w:b/>
          <w:sz w:val="24"/>
          <w:szCs w:val="24"/>
        </w:rPr>
      </w:pPr>
      <w:r>
        <w:rPr>
          <w:b/>
          <w:sz w:val="24"/>
          <w:szCs w:val="24"/>
        </w:rPr>
        <w:t>Brief description of items to be sold:</w:t>
      </w:r>
    </w:p>
    <w:p w14:paraId="31D8EDDB" w14:textId="595A6AFE" w:rsidR="003005B5" w:rsidRDefault="000960C0">
      <w:pPr>
        <w:spacing w:after="0" w:line="240" w:lineRule="auto"/>
        <w:ind w:left="-54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</w:t>
      </w:r>
      <w:r w:rsidR="00F366A8"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>__________________________________________________________________________________</w:t>
      </w:r>
    </w:p>
    <w:p w14:paraId="6A29B0B0" w14:textId="77777777" w:rsidR="003005B5" w:rsidRDefault="003005B5">
      <w:pPr>
        <w:spacing w:after="0" w:line="240" w:lineRule="auto"/>
        <w:ind w:left="-630"/>
        <w:rPr>
          <w:sz w:val="24"/>
          <w:szCs w:val="24"/>
        </w:rPr>
      </w:pPr>
    </w:p>
    <w:p w14:paraId="47192D7D" w14:textId="77777777" w:rsidR="00F1714F" w:rsidRPr="00F366A8" w:rsidRDefault="00F1714F" w:rsidP="00F1714F">
      <w:pPr>
        <w:spacing w:after="0" w:line="240" w:lineRule="auto"/>
        <w:ind w:left="-540"/>
        <w:rPr>
          <w:b/>
          <w:bCs/>
          <w:sz w:val="24"/>
          <w:szCs w:val="24"/>
        </w:rPr>
      </w:pPr>
      <w:r w:rsidRPr="00F366A8">
        <w:rPr>
          <w:b/>
          <w:bCs/>
          <w:sz w:val="24"/>
          <w:szCs w:val="24"/>
        </w:rPr>
        <w:t>Silent Auction:</w:t>
      </w:r>
    </w:p>
    <w:p w14:paraId="096F44F0" w14:textId="6DF199C3" w:rsidR="00F1714F" w:rsidRDefault="000960C0" w:rsidP="00F1714F">
      <w:pPr>
        <w:spacing w:after="0" w:line="240" w:lineRule="auto"/>
        <w:ind w:left="-540"/>
        <w:rPr>
          <w:sz w:val="24"/>
          <w:szCs w:val="24"/>
        </w:rPr>
      </w:pPr>
      <w:r w:rsidRPr="00F366A8">
        <w:rPr>
          <w:b/>
          <w:bCs/>
          <w:color w:val="FF0000"/>
        </w:rPr>
        <w:t>Each exhibitor is asked to donate one item representative of his/her work valued around $15</w:t>
      </w:r>
      <w:r>
        <w:rPr>
          <w:color w:val="FF0000"/>
        </w:rPr>
        <w:t>.</w:t>
      </w:r>
      <w:r w:rsidR="00F366A8">
        <w:rPr>
          <w:color w:val="FF0000"/>
        </w:rPr>
        <w:t xml:space="preserve">  </w:t>
      </w:r>
      <w:r w:rsidR="00F366A8" w:rsidRPr="00F366A8">
        <w:rPr>
          <w:b/>
          <w:bCs/>
          <w:color w:val="FF0000"/>
        </w:rPr>
        <w:t>All proceeds go directly back into Eisenhower Middle School</w:t>
      </w:r>
      <w:r w:rsidR="00F366A8">
        <w:rPr>
          <w:b/>
          <w:bCs/>
          <w:color w:val="FF0000"/>
        </w:rPr>
        <w:t xml:space="preserve"> via the EMS PTA</w:t>
      </w:r>
      <w:r w:rsidR="00F366A8" w:rsidRPr="00F366A8">
        <w:rPr>
          <w:b/>
          <w:bCs/>
          <w:color w:val="FF0000"/>
        </w:rPr>
        <w:t>.</w:t>
      </w:r>
      <w:r>
        <w:rPr>
          <w:color w:val="FF0000"/>
        </w:rPr>
        <w:t xml:space="preserve"> </w:t>
      </w:r>
      <w:r>
        <w:t xml:space="preserve"> </w:t>
      </w:r>
    </w:p>
    <w:p w14:paraId="3DDAFB9D" w14:textId="77777777" w:rsidR="00F1714F" w:rsidRDefault="00F1714F" w:rsidP="00F1714F">
      <w:pPr>
        <w:spacing w:after="0" w:line="240" w:lineRule="auto"/>
        <w:ind w:left="-540"/>
        <w:rPr>
          <w:sz w:val="24"/>
          <w:szCs w:val="24"/>
        </w:rPr>
      </w:pPr>
    </w:p>
    <w:p w14:paraId="4CCCF449" w14:textId="66D5D1C4" w:rsidR="00F1714F" w:rsidRPr="00F366A8" w:rsidRDefault="000960C0" w:rsidP="00F366A8">
      <w:pPr>
        <w:spacing w:after="0" w:line="240" w:lineRule="auto"/>
        <w:ind w:left="-540"/>
        <w:jc w:val="center"/>
        <w:rPr>
          <w:bCs/>
          <w:color w:val="000000"/>
          <w:sz w:val="24"/>
          <w:szCs w:val="24"/>
          <w:highlight w:val="white"/>
        </w:rPr>
      </w:pPr>
      <w:r w:rsidRPr="00F366A8">
        <w:rPr>
          <w:bCs/>
          <w:color w:val="000000"/>
          <w:sz w:val="24"/>
          <w:szCs w:val="24"/>
          <w:highlight w:val="white"/>
        </w:rPr>
        <w:t>EMS PTA</w:t>
      </w:r>
      <w:r w:rsidR="00F366A8" w:rsidRPr="00F366A8">
        <w:rPr>
          <w:bCs/>
          <w:color w:val="000000"/>
          <w:sz w:val="24"/>
          <w:szCs w:val="24"/>
          <w:highlight w:val="white"/>
        </w:rPr>
        <w:t xml:space="preserve"> 5 Star</w:t>
      </w:r>
      <w:r w:rsidRPr="00F366A8">
        <w:rPr>
          <w:bCs/>
          <w:color w:val="000000"/>
          <w:sz w:val="24"/>
          <w:szCs w:val="24"/>
          <w:highlight w:val="white"/>
        </w:rPr>
        <w:t xml:space="preserve"> Craft Show </w:t>
      </w:r>
      <w:r w:rsidR="00F366A8" w:rsidRPr="00F366A8">
        <w:rPr>
          <w:bCs/>
          <w:color w:val="000000"/>
          <w:sz w:val="24"/>
          <w:szCs w:val="24"/>
          <w:highlight w:val="white"/>
        </w:rPr>
        <w:t>is available via the below</w:t>
      </w:r>
      <w:r w:rsidRPr="00F366A8">
        <w:rPr>
          <w:bCs/>
          <w:color w:val="000000"/>
          <w:sz w:val="24"/>
          <w:szCs w:val="24"/>
          <w:highlight w:val="white"/>
        </w:rPr>
        <w:t xml:space="preserve"> website</w:t>
      </w:r>
      <w:r w:rsidR="00F366A8" w:rsidRPr="00F366A8">
        <w:rPr>
          <w:bCs/>
          <w:color w:val="000000"/>
          <w:sz w:val="24"/>
          <w:szCs w:val="24"/>
          <w:highlight w:val="white"/>
        </w:rPr>
        <w:t xml:space="preserve">.  There </w:t>
      </w:r>
      <w:r w:rsidRPr="00F366A8">
        <w:rPr>
          <w:bCs/>
          <w:color w:val="000000"/>
          <w:sz w:val="24"/>
          <w:szCs w:val="24"/>
          <w:highlight w:val="white"/>
        </w:rPr>
        <w:t xml:space="preserve">you can fill out your application </w:t>
      </w:r>
      <w:r w:rsidR="00F1714F" w:rsidRPr="00F366A8">
        <w:rPr>
          <w:bCs/>
          <w:color w:val="000000"/>
          <w:sz w:val="24"/>
          <w:szCs w:val="24"/>
          <w:highlight w:val="white"/>
        </w:rPr>
        <w:t xml:space="preserve">&amp; will have the opportunity to pay </w:t>
      </w:r>
      <w:r w:rsidRPr="00F366A8">
        <w:rPr>
          <w:bCs/>
          <w:color w:val="000000"/>
          <w:sz w:val="24"/>
          <w:szCs w:val="24"/>
          <w:highlight w:val="white"/>
        </w:rPr>
        <w:t>via PayPal</w:t>
      </w:r>
      <w:r w:rsidR="00F1714F" w:rsidRPr="00F366A8">
        <w:rPr>
          <w:bCs/>
          <w:color w:val="000000"/>
          <w:sz w:val="24"/>
          <w:szCs w:val="24"/>
          <w:highlight w:val="white"/>
        </w:rPr>
        <w:t xml:space="preserve"> after submission of </w:t>
      </w:r>
      <w:r w:rsidR="00F366A8" w:rsidRPr="00F366A8">
        <w:rPr>
          <w:bCs/>
          <w:color w:val="000000"/>
          <w:sz w:val="24"/>
          <w:szCs w:val="24"/>
          <w:highlight w:val="white"/>
        </w:rPr>
        <w:t>an</w:t>
      </w:r>
      <w:r w:rsidR="00F1714F" w:rsidRPr="00F366A8">
        <w:rPr>
          <w:bCs/>
          <w:color w:val="000000"/>
          <w:sz w:val="24"/>
          <w:szCs w:val="24"/>
          <w:highlight w:val="white"/>
        </w:rPr>
        <w:t xml:space="preserve"> online application.</w:t>
      </w:r>
    </w:p>
    <w:p w14:paraId="3059DDA8" w14:textId="7B004BFC" w:rsidR="00F366A8" w:rsidRDefault="00F366A8" w:rsidP="00F366A8">
      <w:pPr>
        <w:spacing w:after="0" w:line="240" w:lineRule="auto"/>
        <w:ind w:left="-540"/>
        <w:jc w:val="center"/>
      </w:pPr>
      <w:hyperlink r:id="rId5" w:history="1">
        <w:r>
          <w:rPr>
            <w:rStyle w:val="Hyperlink"/>
          </w:rPr>
          <w:t>https://ems-pta.com/ems-5-star-craft-fair</w:t>
        </w:r>
      </w:hyperlink>
    </w:p>
    <w:p w14:paraId="556FF1D0" w14:textId="77777777" w:rsidR="00F72758" w:rsidRDefault="00F72758" w:rsidP="00F366A8">
      <w:pPr>
        <w:spacing w:after="0" w:line="240" w:lineRule="auto"/>
        <w:ind w:left="-540"/>
        <w:jc w:val="center"/>
      </w:pPr>
      <w:bookmarkStart w:id="0" w:name="_GoBack"/>
      <w:bookmarkEnd w:id="0"/>
    </w:p>
    <w:p w14:paraId="5486F30A" w14:textId="066324FE" w:rsidR="003005B5" w:rsidRPr="00F366A8" w:rsidRDefault="00F1714F" w:rsidP="00F366A8">
      <w:pPr>
        <w:spacing w:after="0" w:line="240" w:lineRule="auto"/>
        <w:ind w:left="-540"/>
        <w:jc w:val="center"/>
        <w:rPr>
          <w:bCs/>
          <w:color w:val="000000"/>
          <w:sz w:val="24"/>
          <w:szCs w:val="24"/>
        </w:rPr>
      </w:pPr>
      <w:r w:rsidRPr="00F366A8">
        <w:rPr>
          <w:bCs/>
          <w:color w:val="000000"/>
          <w:sz w:val="24"/>
          <w:szCs w:val="24"/>
          <w:highlight w:val="white"/>
        </w:rPr>
        <w:t>You may also visit our Facebook page by searching</w:t>
      </w:r>
      <w:r w:rsidR="000960C0" w:rsidRPr="00F366A8">
        <w:rPr>
          <w:bCs/>
          <w:color w:val="000000"/>
          <w:sz w:val="24"/>
          <w:szCs w:val="24"/>
          <w:highlight w:val="white"/>
        </w:rPr>
        <w:t xml:space="preserve"> “</w:t>
      </w:r>
      <w:r w:rsidR="00F366A8" w:rsidRPr="00F366A8">
        <w:rPr>
          <w:bCs/>
          <w:sz w:val="24"/>
          <w:szCs w:val="24"/>
          <w:highlight w:val="white"/>
        </w:rPr>
        <w:t>EMS Craft</w:t>
      </w:r>
      <w:r w:rsidR="000960C0" w:rsidRPr="00F366A8">
        <w:rPr>
          <w:bCs/>
          <w:sz w:val="24"/>
          <w:szCs w:val="24"/>
          <w:highlight w:val="white"/>
        </w:rPr>
        <w:t xml:space="preserve"> Fair” </w:t>
      </w:r>
      <w:r w:rsidR="00F366A8" w:rsidRPr="00F366A8">
        <w:rPr>
          <w:bCs/>
          <w:sz w:val="24"/>
          <w:szCs w:val="24"/>
          <w:highlight w:val="white"/>
        </w:rPr>
        <w:t xml:space="preserve">or clicking the hyperlink below.  </w:t>
      </w:r>
      <w:r w:rsidR="000960C0" w:rsidRPr="00F366A8">
        <w:rPr>
          <w:bCs/>
          <w:color w:val="000000"/>
          <w:sz w:val="24"/>
          <w:szCs w:val="24"/>
          <w:highlight w:val="white"/>
        </w:rPr>
        <w:t xml:space="preserve">Be sure to like our page and check </w:t>
      </w:r>
      <w:r w:rsidR="00F366A8" w:rsidRPr="00F366A8">
        <w:rPr>
          <w:bCs/>
          <w:color w:val="000000"/>
          <w:sz w:val="24"/>
          <w:szCs w:val="24"/>
          <w:highlight w:val="white"/>
        </w:rPr>
        <w:t>it often for event information!</w:t>
      </w:r>
    </w:p>
    <w:p w14:paraId="57B57D9D" w14:textId="00B9A79A" w:rsidR="00F366A8" w:rsidRDefault="00F366A8" w:rsidP="00F366A8">
      <w:pPr>
        <w:spacing w:after="0" w:line="240" w:lineRule="auto"/>
        <w:ind w:left="-540"/>
        <w:jc w:val="center"/>
      </w:pPr>
      <w:hyperlink r:id="rId6" w:history="1">
        <w:r>
          <w:rPr>
            <w:rStyle w:val="Hyperlink"/>
          </w:rPr>
          <w:t>https://www.facebook.com/emscraftfair/</w:t>
        </w:r>
      </w:hyperlink>
    </w:p>
    <w:p w14:paraId="6D5F71E5" w14:textId="77777777" w:rsidR="00F366A8" w:rsidRPr="00F1714F" w:rsidRDefault="00F366A8" w:rsidP="00F366A8">
      <w:pPr>
        <w:spacing w:after="0" w:line="240" w:lineRule="auto"/>
        <w:ind w:left="-540"/>
        <w:jc w:val="center"/>
        <w:rPr>
          <w:sz w:val="24"/>
          <w:szCs w:val="24"/>
        </w:rPr>
      </w:pPr>
    </w:p>
    <w:p w14:paraId="5826AD95" w14:textId="72E6E71E" w:rsidR="003005B5" w:rsidRPr="00F366A8" w:rsidRDefault="000960C0" w:rsidP="00F366A8">
      <w:pPr>
        <w:spacing w:after="0" w:line="240" w:lineRule="auto"/>
        <w:ind w:left="-720" w:right="-360"/>
        <w:jc w:val="center"/>
        <w:rPr>
          <w:bCs/>
          <w:color w:val="000000"/>
          <w:sz w:val="24"/>
          <w:szCs w:val="24"/>
          <w:highlight w:val="white"/>
        </w:rPr>
      </w:pPr>
      <w:r w:rsidRPr="00F366A8">
        <w:rPr>
          <w:bCs/>
          <w:color w:val="000000"/>
          <w:sz w:val="24"/>
          <w:szCs w:val="24"/>
          <w:highlight w:val="white"/>
        </w:rPr>
        <w:t>If you don’t have access to the internet, please fill out this application</w:t>
      </w:r>
      <w:r w:rsidR="00F366A8" w:rsidRPr="00F366A8">
        <w:rPr>
          <w:bCs/>
          <w:color w:val="000000"/>
          <w:sz w:val="24"/>
          <w:szCs w:val="24"/>
          <w:highlight w:val="white"/>
        </w:rPr>
        <w:t xml:space="preserve"> &amp; return</w:t>
      </w:r>
      <w:r w:rsidR="00F366A8">
        <w:rPr>
          <w:bCs/>
          <w:color w:val="000000"/>
          <w:sz w:val="24"/>
          <w:szCs w:val="24"/>
          <w:highlight w:val="white"/>
        </w:rPr>
        <w:t xml:space="preserve"> with your payment</w:t>
      </w:r>
      <w:r w:rsidR="00F366A8" w:rsidRPr="00F366A8">
        <w:rPr>
          <w:bCs/>
          <w:color w:val="000000"/>
          <w:sz w:val="24"/>
          <w:szCs w:val="24"/>
          <w:highlight w:val="white"/>
        </w:rPr>
        <w:t xml:space="preserve"> to the address below.  Check, money order or certified funds made payable to </w:t>
      </w:r>
      <w:r w:rsidR="00F366A8" w:rsidRPr="00F366A8">
        <w:rPr>
          <w:b/>
          <w:color w:val="FF0000"/>
          <w:sz w:val="24"/>
          <w:szCs w:val="24"/>
          <w:highlight w:val="white"/>
        </w:rPr>
        <w:t>EMS PTA/Craft Fair</w:t>
      </w:r>
      <w:r w:rsidR="00F366A8" w:rsidRPr="00F366A8">
        <w:rPr>
          <w:bCs/>
          <w:color w:val="FF0000"/>
          <w:sz w:val="24"/>
          <w:szCs w:val="24"/>
          <w:highlight w:val="white"/>
        </w:rPr>
        <w:t xml:space="preserve"> </w:t>
      </w:r>
      <w:r w:rsidR="00F366A8" w:rsidRPr="00F366A8">
        <w:rPr>
          <w:bCs/>
          <w:sz w:val="24"/>
          <w:szCs w:val="24"/>
          <w:highlight w:val="white"/>
        </w:rPr>
        <w:t xml:space="preserve">are </w:t>
      </w:r>
      <w:r w:rsidR="00F366A8" w:rsidRPr="00F366A8">
        <w:rPr>
          <w:bCs/>
          <w:color w:val="000000"/>
          <w:sz w:val="24"/>
          <w:szCs w:val="24"/>
          <w:highlight w:val="white"/>
        </w:rPr>
        <w:t>accepted</w:t>
      </w:r>
      <w:r w:rsidRPr="00F366A8">
        <w:rPr>
          <w:bCs/>
          <w:color w:val="000000"/>
          <w:sz w:val="24"/>
          <w:szCs w:val="24"/>
          <w:highlight w:val="white"/>
        </w:rPr>
        <w:t>.</w:t>
      </w:r>
    </w:p>
    <w:p w14:paraId="666B192B" w14:textId="77777777" w:rsidR="00F366A8" w:rsidRDefault="00F366A8" w:rsidP="00F366A8">
      <w:pPr>
        <w:spacing w:after="0" w:line="240" w:lineRule="auto"/>
        <w:ind w:left="-540"/>
        <w:jc w:val="center"/>
        <w:rPr>
          <w:sz w:val="24"/>
          <w:szCs w:val="24"/>
        </w:rPr>
      </w:pPr>
      <w:r>
        <w:rPr>
          <w:sz w:val="24"/>
          <w:szCs w:val="24"/>
        </w:rPr>
        <w:t>EMS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PTA</w:t>
      </w:r>
      <w:r>
        <w:rPr>
          <w:sz w:val="24"/>
          <w:szCs w:val="24"/>
        </w:rPr>
        <w:t>,</w:t>
      </w:r>
      <w:r>
        <w:rPr>
          <w:sz w:val="24"/>
          <w:szCs w:val="24"/>
        </w:rPr>
        <w:t xml:space="preserve"> 11001 </w:t>
      </w:r>
      <w:proofErr w:type="spellStart"/>
      <w:r>
        <w:rPr>
          <w:sz w:val="24"/>
          <w:szCs w:val="24"/>
        </w:rPr>
        <w:t>Camero</w:t>
      </w:r>
      <w:proofErr w:type="spellEnd"/>
      <w:r>
        <w:rPr>
          <w:sz w:val="24"/>
          <w:szCs w:val="24"/>
        </w:rPr>
        <w:t xml:space="preserve"> Ave. NE</w:t>
      </w:r>
    </w:p>
    <w:p w14:paraId="1A0026B7" w14:textId="77777777" w:rsidR="00F366A8" w:rsidRDefault="00F366A8" w:rsidP="00F366A8">
      <w:pPr>
        <w:spacing w:after="0" w:line="240" w:lineRule="auto"/>
        <w:ind w:left="-540"/>
        <w:jc w:val="center"/>
        <w:rPr>
          <w:sz w:val="24"/>
          <w:szCs w:val="24"/>
        </w:rPr>
      </w:pPr>
      <w:r>
        <w:rPr>
          <w:sz w:val="24"/>
          <w:szCs w:val="24"/>
        </w:rPr>
        <w:t>Albuquerque, New Mexico  87111</w:t>
      </w:r>
    </w:p>
    <w:p w14:paraId="6E4A2A42" w14:textId="0150F629" w:rsidR="00F366A8" w:rsidRDefault="00F366A8" w:rsidP="00F366A8">
      <w:pPr>
        <w:spacing w:after="0" w:line="240" w:lineRule="auto"/>
        <w:ind w:left="-54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6FF610E" wp14:editId="287D53B7">
            <wp:extent cx="8664577" cy="6693756"/>
            <wp:effectExtent l="33020" t="43180" r="36195" b="36195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S 5 STAR Craft Show, Large Map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70419" cy="6698269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6460D" w14:textId="77777777" w:rsidR="00F366A8" w:rsidRDefault="00F366A8" w:rsidP="00F366A8">
      <w:pPr>
        <w:spacing w:after="0" w:line="240" w:lineRule="auto"/>
        <w:ind w:left="-540"/>
        <w:jc w:val="center"/>
        <w:rPr>
          <w:b/>
          <w:color w:val="000000"/>
          <w:sz w:val="24"/>
          <w:szCs w:val="24"/>
          <w:highlight w:val="white"/>
        </w:rPr>
      </w:pPr>
    </w:p>
    <w:sectPr w:rsidR="00F366A8" w:rsidSect="00F1714F">
      <w:pgSz w:w="12240" w:h="15840"/>
      <w:pgMar w:top="1440" w:right="1440" w:bottom="27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szQxtDQxszQ3NjZU0lEKTi0uzszPAykwrAUA+3hSQSwAAAA="/>
  </w:docVars>
  <w:rsids>
    <w:rsidRoot w:val="003005B5"/>
    <w:rsid w:val="000960C0"/>
    <w:rsid w:val="003005B5"/>
    <w:rsid w:val="00591B3A"/>
    <w:rsid w:val="00F1714F"/>
    <w:rsid w:val="00F366A8"/>
    <w:rsid w:val="00F72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1DA5B"/>
  <w15:docId w15:val="{29A91C89-787C-4BA4-964B-B0B731C42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semiHidden/>
    <w:unhideWhenUsed/>
    <w:rsid w:val="00F366A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acebook.com/emscraftfair/" TargetMode="External"/><Relationship Id="rId5" Type="http://schemas.openxmlformats.org/officeDocument/2006/relationships/hyperlink" Target="https://ems-pta.com/ems-5-star-craft-fair" TargetMode="External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IATT, NICOLE</cp:lastModifiedBy>
  <cp:revision>2</cp:revision>
  <dcterms:created xsi:type="dcterms:W3CDTF">2019-07-03T23:38:00Z</dcterms:created>
  <dcterms:modified xsi:type="dcterms:W3CDTF">2019-07-03T23:38:00Z</dcterms:modified>
</cp:coreProperties>
</file>